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DCD7" w14:textId="1217A70E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淡江大學</w:t>
      </w:r>
    </w:p>
    <w:p w14:paraId="368DE6D9" w14:textId="10750284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航空太空工程學系研究所</w:t>
      </w:r>
    </w:p>
    <w:p w14:paraId="73EE2A69" w14:textId="12DE01A6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69F1E863" w14:textId="58440057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高等工程數學</w:t>
      </w:r>
    </w:p>
    <w:p w14:paraId="43CDFCFF" w14:textId="506F91FC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63405819" w14:textId="47F8C6A3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作業</w:t>
      </w:r>
      <w:r w:rsidR="00EF2125">
        <w:rPr>
          <w:rFonts w:ascii="標楷體" w:eastAsia="標楷體" w:hAnsi="標楷體" w:hint="eastAsia"/>
          <w:bCs/>
          <w:sz w:val="56"/>
          <w:szCs w:val="20"/>
        </w:rPr>
        <w:t>4</w:t>
      </w:r>
    </w:p>
    <w:p w14:paraId="5552A002" w14:textId="77777777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7CDDE0D4" w14:textId="461412CC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授課教授：馮朝剛 教授</w:t>
      </w:r>
    </w:p>
    <w:p w14:paraId="67072896" w14:textId="11D3593E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學生姓名：</w:t>
      </w:r>
      <w:r w:rsidR="0095130A">
        <w:rPr>
          <w:rFonts w:ascii="標楷體" w:eastAsia="標楷體" w:hAnsi="標楷體" w:hint="eastAsia"/>
          <w:sz w:val="40"/>
          <w:szCs w:val="14"/>
        </w:rPr>
        <w:t>吳柏勳</w:t>
      </w:r>
    </w:p>
    <w:p w14:paraId="18AD0133" w14:textId="25EC55F3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學號：</w:t>
      </w:r>
      <w:r w:rsidR="0095130A">
        <w:rPr>
          <w:rFonts w:ascii="標楷體" w:eastAsia="標楷體" w:hAnsi="標楷體" w:hint="eastAsia"/>
          <w:sz w:val="40"/>
          <w:szCs w:val="14"/>
        </w:rPr>
        <w:t>407430635</w:t>
      </w:r>
    </w:p>
    <w:p w14:paraId="335500E3" w14:textId="12785A4B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班級</w:t>
      </w:r>
      <w:r w:rsidR="004B2DC7">
        <w:rPr>
          <w:rFonts w:ascii="標楷體" w:eastAsia="標楷體" w:hAnsi="標楷體" w:hint="eastAsia"/>
          <w:sz w:val="40"/>
          <w:szCs w:val="14"/>
        </w:rPr>
        <w:t>：</w:t>
      </w:r>
      <w:r w:rsidRPr="0095130A">
        <w:rPr>
          <w:rFonts w:ascii="標楷體" w:eastAsia="標楷體" w:hAnsi="標楷體" w:hint="eastAsia"/>
          <w:sz w:val="40"/>
          <w:szCs w:val="14"/>
        </w:rPr>
        <w:t>航太</w:t>
      </w:r>
      <w:r w:rsidR="0095130A">
        <w:rPr>
          <w:rFonts w:ascii="標楷體" w:eastAsia="標楷體" w:hAnsi="標楷體" w:hint="eastAsia"/>
          <w:sz w:val="40"/>
          <w:szCs w:val="14"/>
        </w:rPr>
        <w:t>四A</w:t>
      </w:r>
    </w:p>
    <w:p w14:paraId="3BF12813" w14:textId="78488DE4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座號</w:t>
      </w:r>
      <w:r w:rsidR="004B2DC7">
        <w:rPr>
          <w:rFonts w:ascii="標楷體" w:eastAsia="標楷體" w:hAnsi="標楷體" w:hint="eastAsia"/>
          <w:sz w:val="40"/>
          <w:szCs w:val="14"/>
        </w:rPr>
        <w:t>：</w:t>
      </w:r>
      <w:r w:rsidR="0095130A">
        <w:rPr>
          <w:rFonts w:ascii="標楷體" w:eastAsia="標楷體" w:hAnsi="標楷體" w:hint="eastAsia"/>
          <w:sz w:val="40"/>
          <w:szCs w:val="14"/>
        </w:rPr>
        <w:t>6</w:t>
      </w:r>
    </w:p>
    <w:p w14:paraId="6101AAAD" w14:textId="77777777" w:rsidR="001709FC" w:rsidRPr="0095130A" w:rsidRDefault="001709FC">
      <w:pPr>
        <w:rPr>
          <w:rFonts w:ascii="標楷體" w:eastAsia="標楷體" w:hAnsi="標楷體"/>
        </w:rPr>
      </w:pPr>
    </w:p>
    <w:sectPr w:rsidR="001709FC" w:rsidRPr="0095130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0DB01" w14:textId="77777777" w:rsidR="00023E1C" w:rsidRDefault="00023E1C" w:rsidP="00401784">
      <w:r>
        <w:separator/>
      </w:r>
    </w:p>
  </w:endnote>
  <w:endnote w:type="continuationSeparator" w:id="0">
    <w:p w14:paraId="68756326" w14:textId="77777777" w:rsidR="00023E1C" w:rsidRDefault="00023E1C" w:rsidP="00401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CE589" w14:textId="77777777" w:rsidR="00023E1C" w:rsidRDefault="00023E1C" w:rsidP="00401784">
      <w:r>
        <w:separator/>
      </w:r>
    </w:p>
  </w:footnote>
  <w:footnote w:type="continuationSeparator" w:id="0">
    <w:p w14:paraId="3C06FC24" w14:textId="77777777" w:rsidR="00023E1C" w:rsidRDefault="00023E1C" w:rsidP="00401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e1MLYwMrU0NTdR0lEKTi0uzszPAykwrAUAlSkUEywAAAA="/>
  </w:docVars>
  <w:rsids>
    <w:rsidRoot w:val="00FD7955"/>
    <w:rsid w:val="00023E1C"/>
    <w:rsid w:val="001709FC"/>
    <w:rsid w:val="003B4E7E"/>
    <w:rsid w:val="00401784"/>
    <w:rsid w:val="00433999"/>
    <w:rsid w:val="004361D3"/>
    <w:rsid w:val="004B2DC7"/>
    <w:rsid w:val="005569D3"/>
    <w:rsid w:val="00597666"/>
    <w:rsid w:val="00696E51"/>
    <w:rsid w:val="00946D93"/>
    <w:rsid w:val="0095130A"/>
    <w:rsid w:val="00EF2125"/>
    <w:rsid w:val="00FD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894AB"/>
  <w15:chartTrackingRefBased/>
  <w15:docId w15:val="{2A531A10-B0F6-4B5C-8DA0-D66B2E19B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178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1784"/>
    <w:pPr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0178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01784"/>
    <w:pPr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01784"/>
    <w:rPr>
      <w:sz w:val="20"/>
      <w:szCs w:val="20"/>
    </w:rPr>
  </w:style>
  <w:style w:type="paragraph" w:styleId="a7">
    <w:name w:val="List Paragraph"/>
    <w:basedOn w:val="a"/>
    <w:uiPriority w:val="34"/>
    <w:qFormat/>
    <w:rsid w:val="004017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WC</dc:creator>
  <cp:keywords/>
  <dc:description/>
  <cp:lastModifiedBy>吳柏勳</cp:lastModifiedBy>
  <cp:revision>8</cp:revision>
  <cp:lastPrinted>2022-01-04T00:53:00Z</cp:lastPrinted>
  <dcterms:created xsi:type="dcterms:W3CDTF">2021-10-11T12:06:00Z</dcterms:created>
  <dcterms:modified xsi:type="dcterms:W3CDTF">2022-01-04T00:55:00Z</dcterms:modified>
</cp:coreProperties>
</file>